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B4729" w:rsidRPr="00142F79" w:rsidRDefault="003B4729" w:rsidP="003B4729">
      <w:pPr>
        <w:widowControl/>
        <w:jc w:val="left"/>
        <w:rPr>
          <w:rFonts w:ascii="仿宋" w:eastAsia="仿宋" w:hAnsi="仿宋"/>
          <w:color w:val="000000" w:themeColor="text1"/>
          <w:sz w:val="28"/>
          <w:szCs w:val="28"/>
        </w:rPr>
      </w:pPr>
    </w:p>
    <w:p w:rsidR="003B4729" w:rsidRPr="00142F79" w:rsidRDefault="003B4729" w:rsidP="003B4729">
      <w:pPr>
        <w:jc w:val="center"/>
        <w:rPr>
          <w:rFonts w:ascii="黑体" w:eastAsia="黑体" w:hAnsi="黑体"/>
          <w:b/>
          <w:color w:val="000000" w:themeColor="text1"/>
          <w:sz w:val="36"/>
          <w:szCs w:val="36"/>
        </w:rPr>
      </w:pPr>
      <w:r w:rsidRPr="00142F79">
        <w:rPr>
          <w:rFonts w:ascii="黑体" w:eastAsia="黑体" w:hAnsi="黑体" w:hint="eastAsia"/>
          <w:b/>
          <w:color w:val="000000" w:themeColor="text1"/>
          <w:sz w:val="36"/>
          <w:szCs w:val="36"/>
        </w:rPr>
        <w:t>诚信复试承诺书</w:t>
      </w:r>
    </w:p>
    <w:p w:rsidR="003B4729" w:rsidRPr="00142F79" w:rsidRDefault="003B4729" w:rsidP="003B4729">
      <w:pPr>
        <w:rPr>
          <w:color w:val="000000" w:themeColor="text1"/>
        </w:rPr>
      </w:pPr>
    </w:p>
    <w:p w:rsidR="003B4729" w:rsidRPr="00142F79" w:rsidRDefault="003B4729" w:rsidP="003B4729">
      <w:pPr>
        <w:ind w:firstLineChars="200" w:firstLine="56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已认真阅读《北京大学2</w:t>
      </w:r>
      <w:r w:rsidRPr="00142F79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020</w:t>
      </w: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年研究生招生复试考生须知》，现郑重承诺如下：</w:t>
      </w:r>
    </w:p>
    <w:p w:rsidR="003B4729" w:rsidRPr="00142F79" w:rsidRDefault="003B4729" w:rsidP="003B4729">
      <w:pPr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</w:p>
    <w:p w:rsidR="003B4729" w:rsidRPr="00142F79" w:rsidRDefault="003B4729" w:rsidP="003B4729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珍惜个人荣誉，将诚实守信遵守学校及院系复试安排，保证提交的全部材料真实有效。</w:t>
      </w:r>
    </w:p>
    <w:p w:rsidR="003B4729" w:rsidRPr="00142F79" w:rsidRDefault="003B4729" w:rsidP="003B4729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将严格遵守考场规则，在复试过程中保证现场独立作答，无作弊或任何违纪行为；保证在面试过程中，未经允许</w:t>
      </w:r>
      <w:proofErr w:type="gramStart"/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不</w:t>
      </w:r>
      <w:proofErr w:type="gramEnd"/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擅自中途退出系统。</w:t>
      </w:r>
    </w:p>
    <w:p w:rsidR="003B4729" w:rsidRPr="00142F79" w:rsidRDefault="003B4729" w:rsidP="003B4729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保证不对外泄露复试过程和考试内容；不侮辱、诽谤、诬陷复</w:t>
      </w:r>
      <w:proofErr w:type="gramStart"/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试专家</w:t>
      </w:r>
      <w:proofErr w:type="gramEnd"/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组成员和其他工作人员。</w:t>
      </w:r>
    </w:p>
    <w:p w:rsidR="003B4729" w:rsidRPr="00142F79" w:rsidRDefault="003B4729" w:rsidP="003B4729">
      <w:pPr>
        <w:pStyle w:val="a3"/>
        <w:ind w:left="360" w:firstLineChars="0" w:firstLine="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</w:p>
    <w:p w:rsidR="003B4729" w:rsidRPr="00142F79" w:rsidRDefault="003B4729" w:rsidP="003B4729">
      <w:pPr>
        <w:ind w:firstLineChars="200" w:firstLine="56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以上承诺若有违反，本人将被取消复试成绩或录取资格，所有相关后果由本人自负。</w:t>
      </w:r>
    </w:p>
    <w:p w:rsidR="003B4729" w:rsidRPr="00142F79" w:rsidRDefault="003B4729" w:rsidP="003B4729">
      <w:pPr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</w:p>
    <w:p w:rsidR="003B4729" w:rsidRPr="00142F79" w:rsidRDefault="003B4729" w:rsidP="003B4729">
      <w:pPr>
        <w:wordWrap w:val="0"/>
        <w:ind w:right="560"/>
        <w:jc w:val="right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 xml:space="preserve">承诺人： </w:t>
      </w:r>
      <w:r w:rsidRPr="00142F79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</w:t>
      </w:r>
    </w:p>
    <w:p w:rsidR="003B4729" w:rsidRPr="00142F79" w:rsidRDefault="003B4729" w:rsidP="003B4729">
      <w:pPr>
        <w:wordWrap w:val="0"/>
        <w:ind w:right="560"/>
        <w:jc w:val="right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 xml:space="preserve">日 期： </w:t>
      </w:r>
      <w:r w:rsidRPr="00142F79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</w:t>
      </w:r>
    </w:p>
    <w:p w:rsidR="003B4729" w:rsidRPr="00142F79" w:rsidRDefault="003B4729" w:rsidP="003B4729">
      <w:pPr>
        <w:ind w:firstLineChars="200" w:firstLine="560"/>
        <w:jc w:val="left"/>
        <w:rPr>
          <w:rFonts w:ascii="仿宋" w:eastAsia="仿宋" w:hAnsi="仿宋"/>
          <w:color w:val="000000" w:themeColor="text1"/>
          <w:sz w:val="28"/>
          <w:szCs w:val="28"/>
        </w:rPr>
      </w:pPr>
    </w:p>
    <w:p w:rsidR="00521872" w:rsidRDefault="00237BC3"/>
    <w:sectPr w:rsidR="005218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37BC3" w:rsidRDefault="00237BC3" w:rsidP="00E26B5C">
      <w:r>
        <w:separator/>
      </w:r>
    </w:p>
  </w:endnote>
  <w:endnote w:type="continuationSeparator" w:id="0">
    <w:p w:rsidR="00237BC3" w:rsidRDefault="00237BC3" w:rsidP="00E26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37BC3" w:rsidRDefault="00237BC3" w:rsidP="00E26B5C">
      <w:r>
        <w:separator/>
      </w:r>
    </w:p>
  </w:footnote>
  <w:footnote w:type="continuationSeparator" w:id="0">
    <w:p w:rsidR="00237BC3" w:rsidRDefault="00237BC3" w:rsidP="00E26B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0D0518"/>
    <w:multiLevelType w:val="hybridMultilevel"/>
    <w:tmpl w:val="55A4DDA2"/>
    <w:lvl w:ilvl="0" w:tplc="B57E2F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DEwNTQyNzU2M7NU0lEKTi0uzszPAykwrAUAOD5C6SwAAAA="/>
  </w:docVars>
  <w:rsids>
    <w:rsidRoot w:val="003B4729"/>
    <w:rsid w:val="001E5E5F"/>
    <w:rsid w:val="00237BC3"/>
    <w:rsid w:val="00350B4C"/>
    <w:rsid w:val="003B4729"/>
    <w:rsid w:val="00907838"/>
    <w:rsid w:val="00962B5B"/>
    <w:rsid w:val="00E26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CA68FDC-DFE7-47F9-BB86-23C89B698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729"/>
    <w:pPr>
      <w:widowControl w:val="0"/>
      <w:jc w:val="both"/>
    </w:pPr>
    <w:rPr>
      <w:rFonts w:ascii="Times New Roman" w:hAnsi="Times New Roman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4729"/>
    <w:pPr>
      <w:ind w:firstLineChars="200" w:firstLine="420"/>
    </w:pPr>
    <w:rPr>
      <w:rFonts w:asciiTheme="minorHAnsi" w:hAnsiTheme="minorHAnsi" w:cstheme="minorBidi"/>
      <w:sz w:val="21"/>
      <w:szCs w:val="22"/>
    </w:rPr>
  </w:style>
  <w:style w:type="paragraph" w:styleId="a4">
    <w:name w:val="header"/>
    <w:basedOn w:val="a"/>
    <w:link w:val="a5"/>
    <w:uiPriority w:val="99"/>
    <w:unhideWhenUsed/>
    <w:rsid w:val="00E26B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26B5C"/>
    <w:rPr>
      <w:rFonts w:ascii="Times New Roman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26B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26B5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yan</dc:creator>
  <cp:keywords/>
  <dc:description/>
  <cp:lastModifiedBy>zsy_lab</cp:lastModifiedBy>
  <cp:revision>2</cp:revision>
  <dcterms:created xsi:type="dcterms:W3CDTF">2020-05-01T13:41:00Z</dcterms:created>
  <dcterms:modified xsi:type="dcterms:W3CDTF">2020-05-01T13:41:00Z</dcterms:modified>
</cp:coreProperties>
</file>